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55933" w:rsidRPr="000377FB" w:rsidRDefault="00530B61" w:rsidP="000377FB">
      <w:pPr>
        <w:jc w:val="both"/>
        <w:rPr>
          <w:rtl/>
        </w:rPr>
      </w:pPr>
      <w:r w:rsidRPr="000377FB">
        <w:rPr>
          <w:rFonts w:hint="cs"/>
          <w:rtl/>
        </w:rPr>
        <w:t xml:space="preserve">عود على بدء في موضوع غسل </w:t>
      </w:r>
      <w:r w:rsidR="001530BD" w:rsidRPr="000377FB">
        <w:rPr>
          <w:rFonts w:hint="cs"/>
          <w:rtl/>
        </w:rPr>
        <w:t>أ</w:t>
      </w:r>
      <w:r w:rsidRPr="000377FB">
        <w:rPr>
          <w:rFonts w:hint="cs"/>
          <w:rtl/>
        </w:rPr>
        <w:t>قدام التلاميذ يوم خميس الفصح</w:t>
      </w:r>
    </w:p>
    <w:p w:rsidR="00530B61" w:rsidRPr="000377FB" w:rsidRDefault="00530B61" w:rsidP="000377FB">
      <w:pPr>
        <w:jc w:val="both"/>
        <w:rPr>
          <w:rtl/>
        </w:rPr>
      </w:pPr>
      <w:r w:rsidRPr="000377FB">
        <w:rPr>
          <w:rFonts w:hint="cs"/>
          <w:rtl/>
        </w:rPr>
        <w:t>يكتب هذه الذكريات: الشماس بهنام سليم حبابه</w:t>
      </w:r>
    </w:p>
    <w:p w:rsidR="00530B61" w:rsidRPr="000377FB" w:rsidRDefault="00530B61" w:rsidP="000377FB">
      <w:pPr>
        <w:jc w:val="both"/>
        <w:rPr>
          <w:rtl/>
        </w:rPr>
      </w:pPr>
      <w:r w:rsidRPr="000377FB">
        <w:rPr>
          <w:rFonts w:hint="cs"/>
          <w:rtl/>
        </w:rPr>
        <w:t xml:space="preserve">لا شك أن المطالع الكريم قد قرأ الأسماء الواردة عبر السنين عن هذا الموضوع وعددها (156) اسماً في مقال سابق لي حمل عنوان </w:t>
      </w:r>
      <w:r w:rsidRPr="000377FB">
        <w:rPr>
          <w:rtl/>
        </w:rPr>
        <w:t>(للذكرى والتاريخ)</w:t>
      </w:r>
      <w:r w:rsidRPr="000377FB">
        <w:rPr>
          <w:rFonts w:hint="cs"/>
          <w:rtl/>
        </w:rPr>
        <w:t>..</w:t>
      </w:r>
      <w:r w:rsidRPr="000377FB">
        <w:rPr>
          <w:rtl/>
        </w:rPr>
        <w:t>أسماء تلاميذ غسل ال</w:t>
      </w:r>
      <w:r w:rsidRPr="000377FB">
        <w:rPr>
          <w:rFonts w:hint="cs"/>
          <w:rtl/>
        </w:rPr>
        <w:t>أ</w:t>
      </w:r>
      <w:r w:rsidRPr="000377FB">
        <w:rPr>
          <w:rtl/>
        </w:rPr>
        <w:t>رجل في كنيسة مسكنتا بالموصل</w:t>
      </w:r>
      <w:r w:rsidRPr="000377FB">
        <w:rPr>
          <w:rFonts w:hint="cs"/>
          <w:rtl/>
        </w:rPr>
        <w:t xml:space="preserve">.. </w:t>
      </w:r>
      <w:r w:rsidRPr="000377FB">
        <w:rPr>
          <w:rtl/>
        </w:rPr>
        <w:t>(1960-1972)</w:t>
      </w:r>
      <w:r w:rsidR="00372D59" w:rsidRPr="000377FB">
        <w:rPr>
          <w:rFonts w:hint="cs"/>
          <w:rtl/>
        </w:rPr>
        <w:t>**</w:t>
      </w:r>
      <w:r w:rsidRPr="000377FB">
        <w:rPr>
          <w:rFonts w:hint="cs"/>
          <w:rtl/>
        </w:rPr>
        <w:t xml:space="preserve">.. لتلاميذ أصبحوا الآن شيوخا ولهم أولاد وأحفاد.. </w:t>
      </w:r>
    </w:p>
    <w:p w:rsidR="00953F2C" w:rsidRPr="000377FB" w:rsidRDefault="00530B61" w:rsidP="000377FB">
      <w:pPr>
        <w:jc w:val="both"/>
        <w:rPr>
          <w:rtl/>
        </w:rPr>
      </w:pPr>
      <w:r w:rsidRPr="000377FB">
        <w:rPr>
          <w:rFonts w:hint="cs"/>
          <w:rtl/>
        </w:rPr>
        <w:t xml:space="preserve">وبعد تلك الجولة التاريخية والتذكارية، كنت أود كتابة ملاحظات عن كل واحد منهم وبعضهم يستحق الذكر، ومنهم من يذكرني بخير إلى اليوم، وقد أصبحت شيخا. إنما أذكر باعتزاز أن اختيار </w:t>
      </w:r>
      <w:r w:rsidR="00372D59" w:rsidRPr="000377FB">
        <w:rPr>
          <w:rFonts w:hint="cs"/>
          <w:rtl/>
        </w:rPr>
        <w:t>الأسماء كان (ديمقراطيا) دون انحي</w:t>
      </w:r>
      <w:r w:rsidRPr="000377FB">
        <w:rPr>
          <w:rFonts w:hint="cs"/>
          <w:rtl/>
        </w:rPr>
        <w:t xml:space="preserve">از بين </w:t>
      </w:r>
      <w:r w:rsidR="00372D59" w:rsidRPr="000377FB">
        <w:rPr>
          <w:rFonts w:hint="cs"/>
          <w:rtl/>
        </w:rPr>
        <w:t>أ</w:t>
      </w:r>
      <w:r w:rsidRPr="000377FB">
        <w:rPr>
          <w:rFonts w:hint="cs"/>
          <w:rtl/>
        </w:rPr>
        <w:t>بناء الطوائف أو بين غنيّ وفقير أو بين موصليِّ أو غيره .. حرصت على ذلك اقتداءً بأستاذي وسلفي في إدارة مدرسة شمعون الصفا السيد إسحق عيسكو رحمه الله.</w:t>
      </w:r>
    </w:p>
    <w:p w:rsidR="00530B61" w:rsidRPr="000377FB" w:rsidRDefault="00953F2C" w:rsidP="000377FB">
      <w:pPr>
        <w:jc w:val="both"/>
        <w:rPr>
          <w:rtl/>
        </w:rPr>
      </w:pPr>
      <w:r w:rsidRPr="000377FB">
        <w:rPr>
          <w:rFonts w:hint="cs"/>
          <w:rtl/>
        </w:rPr>
        <w:t>وحبذا لو انصرف أحدهم إلى التعقيب على أصحاب الأسماء الواردة وأخبارهم</w:t>
      </w:r>
      <w:r w:rsidR="00530B61" w:rsidRPr="000377FB">
        <w:rPr>
          <w:rFonts w:hint="cs"/>
          <w:rtl/>
        </w:rPr>
        <w:t xml:space="preserve"> </w:t>
      </w:r>
      <w:r w:rsidRPr="000377FB">
        <w:rPr>
          <w:rFonts w:hint="cs"/>
          <w:rtl/>
        </w:rPr>
        <w:t>بعد تلك السنين الطويلة.</w:t>
      </w:r>
    </w:p>
    <w:p w:rsidR="00953F2C" w:rsidRPr="000377FB" w:rsidRDefault="00953F2C" w:rsidP="000377FB">
      <w:pPr>
        <w:jc w:val="both"/>
        <w:rPr>
          <w:rtl/>
        </w:rPr>
      </w:pPr>
      <w:r w:rsidRPr="000377FB">
        <w:rPr>
          <w:rFonts w:hint="cs"/>
          <w:rtl/>
        </w:rPr>
        <w:t>وهذا ولما كان الشيء بالشيء يذكر، أورد في أدناه خبر</w:t>
      </w:r>
      <w:r w:rsidR="00372D59" w:rsidRPr="000377FB">
        <w:rPr>
          <w:rFonts w:hint="cs"/>
          <w:rtl/>
        </w:rPr>
        <w:t>ً</w:t>
      </w:r>
      <w:r w:rsidRPr="000377FB">
        <w:rPr>
          <w:rFonts w:hint="cs"/>
          <w:rtl/>
        </w:rPr>
        <w:t>ا تاريخي</w:t>
      </w:r>
      <w:r w:rsidR="00372D59" w:rsidRPr="000377FB">
        <w:rPr>
          <w:rFonts w:hint="cs"/>
          <w:rtl/>
        </w:rPr>
        <w:t>ً</w:t>
      </w:r>
      <w:r w:rsidRPr="000377FB">
        <w:rPr>
          <w:rFonts w:hint="cs"/>
          <w:rtl/>
        </w:rPr>
        <w:t>ا جميل</w:t>
      </w:r>
      <w:r w:rsidR="00372D59" w:rsidRPr="000377FB">
        <w:rPr>
          <w:rFonts w:hint="cs"/>
          <w:rtl/>
        </w:rPr>
        <w:t>ً</w:t>
      </w:r>
      <w:r w:rsidRPr="000377FB">
        <w:rPr>
          <w:rFonts w:hint="cs"/>
          <w:rtl/>
        </w:rPr>
        <w:t xml:space="preserve">ا لغسل أقدام التلاميذ عام 1867.. أي قبل اكثر من (150) سنة.. حدث ذلك في كنيسة الطاهرة للسريان الكاثوليك بالموصل: فقد جاء في ورقة تاريخية صفراء ذكر أسماء التلاميذ الذين غسل </w:t>
      </w:r>
      <w:r w:rsidR="00372D59" w:rsidRPr="000377FB">
        <w:rPr>
          <w:rFonts w:hint="cs"/>
          <w:rtl/>
        </w:rPr>
        <w:t>أ</w:t>
      </w:r>
      <w:r w:rsidRPr="000377FB">
        <w:rPr>
          <w:rFonts w:hint="cs"/>
          <w:rtl/>
        </w:rPr>
        <w:t>رجلهم (السيد الجليل المحترم المطران بهنام بني). وكانت العادة يومذاك تقضي باختيار ستة تلاميذ من رعية الطاهرة (في محلة القلعة كما كانوا يسمونها)  وستة آخرين من رعية مار توما في محلة خزرج.</w:t>
      </w:r>
    </w:p>
    <w:p w:rsidR="00953F2C" w:rsidRPr="000377FB" w:rsidRDefault="00247F4F" w:rsidP="000377FB">
      <w:pPr>
        <w:jc w:val="both"/>
        <w:rPr>
          <w:rtl/>
        </w:rPr>
      </w:pPr>
      <w:r w:rsidRPr="000377FB">
        <w:rPr>
          <w:rFonts w:hint="cs"/>
          <w:rtl/>
        </w:rPr>
        <w:t>والأسماء هي الآتية:</w:t>
      </w:r>
    </w:p>
    <w:p w:rsidR="00247F4F" w:rsidRPr="000377FB" w:rsidRDefault="00247F4F" w:rsidP="000377FB">
      <w:pPr>
        <w:jc w:val="both"/>
        <w:rPr>
          <w:rtl/>
        </w:rPr>
      </w:pPr>
      <w:r w:rsidRPr="000377FB">
        <w:rPr>
          <w:rFonts w:hint="cs"/>
          <w:rtl/>
        </w:rPr>
        <w:t>أولاد الب</w:t>
      </w:r>
      <w:r w:rsidR="00372D59" w:rsidRPr="000377FB">
        <w:rPr>
          <w:rFonts w:hint="cs"/>
          <w:rtl/>
        </w:rPr>
        <w:t>ي</w:t>
      </w:r>
      <w:r w:rsidRPr="000377FB">
        <w:rPr>
          <w:rFonts w:hint="cs"/>
          <w:rtl/>
        </w:rPr>
        <w:t>عة الطاهرة :                              أولاد بيعة مار توما</w:t>
      </w:r>
      <w:r w:rsidR="001530BD" w:rsidRPr="000377FB">
        <w:rPr>
          <w:rFonts w:hint="cs"/>
          <w:rtl/>
        </w:rPr>
        <w:t>:</w:t>
      </w:r>
    </w:p>
    <w:p w:rsidR="00247F4F" w:rsidRPr="000377FB" w:rsidRDefault="00247F4F" w:rsidP="000377FB">
      <w:pPr>
        <w:jc w:val="both"/>
      </w:pPr>
      <w:r w:rsidRPr="000377FB">
        <w:rPr>
          <w:rFonts w:hint="cs"/>
          <w:rtl/>
        </w:rPr>
        <w:t>منصور هرميزة                       7-يوسف جبري</w:t>
      </w:r>
    </w:p>
    <w:p w:rsidR="00247F4F" w:rsidRPr="000377FB" w:rsidRDefault="00247F4F" w:rsidP="000377FB">
      <w:pPr>
        <w:jc w:val="both"/>
      </w:pPr>
      <w:r w:rsidRPr="000377FB">
        <w:rPr>
          <w:rFonts w:hint="cs"/>
          <w:rtl/>
        </w:rPr>
        <w:t xml:space="preserve"> بطرس جبرائيل                      8- فتح الل</w:t>
      </w:r>
      <w:r w:rsidR="00372D59" w:rsidRPr="000377FB">
        <w:rPr>
          <w:rFonts w:hint="cs"/>
          <w:rtl/>
        </w:rPr>
        <w:t>ه</w:t>
      </w:r>
      <w:r w:rsidRPr="000377FB">
        <w:rPr>
          <w:rFonts w:hint="cs"/>
          <w:rtl/>
        </w:rPr>
        <w:t xml:space="preserve"> ريحاني</w:t>
      </w:r>
    </w:p>
    <w:p w:rsidR="00247F4F" w:rsidRPr="000377FB" w:rsidRDefault="00247F4F" w:rsidP="000377FB">
      <w:pPr>
        <w:jc w:val="both"/>
      </w:pPr>
      <w:r w:rsidRPr="000377FB">
        <w:rPr>
          <w:rFonts w:hint="cs"/>
          <w:rtl/>
        </w:rPr>
        <w:t xml:space="preserve">يوسف حنا الفي                      9- داؤد بن </w:t>
      </w:r>
      <w:r w:rsidR="00372D59" w:rsidRPr="000377FB">
        <w:rPr>
          <w:rFonts w:hint="cs"/>
          <w:rtl/>
        </w:rPr>
        <w:t>أ</w:t>
      </w:r>
      <w:r w:rsidRPr="000377FB">
        <w:rPr>
          <w:rFonts w:hint="cs"/>
          <w:rtl/>
        </w:rPr>
        <w:t>لياس صائغ</w:t>
      </w:r>
    </w:p>
    <w:p w:rsidR="00247F4F" w:rsidRPr="000377FB" w:rsidRDefault="00247F4F" w:rsidP="000377FB">
      <w:pPr>
        <w:jc w:val="both"/>
      </w:pPr>
      <w:r w:rsidRPr="000377FB">
        <w:rPr>
          <w:rFonts w:hint="cs"/>
          <w:rtl/>
        </w:rPr>
        <w:t>ألياس حنا القرةقوشي               10- نعوم طوغاني</w:t>
      </w:r>
    </w:p>
    <w:p w:rsidR="00247F4F" w:rsidRPr="000377FB" w:rsidRDefault="00247F4F" w:rsidP="000377FB">
      <w:pPr>
        <w:jc w:val="both"/>
      </w:pPr>
      <w:r w:rsidRPr="000377FB">
        <w:rPr>
          <w:rFonts w:hint="cs"/>
          <w:rtl/>
        </w:rPr>
        <w:t xml:space="preserve">داؤد عيسى                          11-داؤد بن </w:t>
      </w:r>
      <w:r w:rsidR="00372D59" w:rsidRPr="000377FB">
        <w:rPr>
          <w:rFonts w:hint="cs"/>
          <w:rtl/>
        </w:rPr>
        <w:t>أ</w:t>
      </w:r>
      <w:r w:rsidRPr="000377FB">
        <w:rPr>
          <w:rFonts w:hint="cs"/>
          <w:rtl/>
        </w:rPr>
        <w:t>بلحد بني</w:t>
      </w:r>
    </w:p>
    <w:p w:rsidR="00247F4F" w:rsidRPr="000377FB" w:rsidRDefault="00247F4F" w:rsidP="000377FB">
      <w:pPr>
        <w:jc w:val="both"/>
      </w:pPr>
      <w:r w:rsidRPr="000377FB">
        <w:rPr>
          <w:rFonts w:hint="cs"/>
          <w:rtl/>
        </w:rPr>
        <w:lastRenderedPageBreak/>
        <w:t>توما بن أنطون قندلا                  12- يوسف طوقاتلي</w:t>
      </w:r>
    </w:p>
    <w:p w:rsidR="005C7043" w:rsidRPr="000377FB" w:rsidRDefault="005C7043" w:rsidP="000377FB">
      <w:pPr>
        <w:jc w:val="both"/>
        <w:rPr>
          <w:rtl/>
        </w:rPr>
      </w:pPr>
    </w:p>
    <w:p w:rsidR="005C7043" w:rsidRPr="000377FB" w:rsidRDefault="005C7043" w:rsidP="000377FB">
      <w:pPr>
        <w:jc w:val="both"/>
        <w:rPr>
          <w:rtl/>
        </w:rPr>
      </w:pPr>
    </w:p>
    <w:p w:rsidR="005C7043" w:rsidRPr="000377FB" w:rsidRDefault="005C7043" w:rsidP="000377FB">
      <w:pPr>
        <w:jc w:val="both"/>
        <w:rPr>
          <w:rtl/>
        </w:rPr>
      </w:pPr>
      <w:r w:rsidRPr="000377FB">
        <w:rPr>
          <w:rFonts w:hint="cs"/>
          <w:rtl/>
        </w:rPr>
        <w:t>ووردت ملاحظة تقول إن الهدايا (صورة ومسبحة وبابوي</w:t>
      </w:r>
      <w:r w:rsidR="00372D59" w:rsidRPr="000377FB">
        <w:rPr>
          <w:rFonts w:hint="cs"/>
          <w:rtl/>
        </w:rPr>
        <w:t>ة</w:t>
      </w:r>
      <w:r w:rsidRPr="000377FB">
        <w:rPr>
          <w:rFonts w:hint="cs"/>
          <w:rtl/>
        </w:rPr>
        <w:t>)، البابوي</w:t>
      </w:r>
      <w:r w:rsidR="00372D59" w:rsidRPr="000377FB">
        <w:rPr>
          <w:rFonts w:hint="cs"/>
          <w:rtl/>
        </w:rPr>
        <w:t>ة</w:t>
      </w:r>
      <w:r w:rsidRPr="000377FB">
        <w:rPr>
          <w:rFonts w:hint="cs"/>
          <w:rtl/>
        </w:rPr>
        <w:t>: ذخيرة معدنية عليها صورة العذراء أو أحد الرموز المسيحية.</w:t>
      </w:r>
    </w:p>
    <w:p w:rsidR="00254590" w:rsidRPr="000377FB" w:rsidRDefault="00254590" w:rsidP="000377FB">
      <w:pPr>
        <w:jc w:val="both"/>
        <w:rPr>
          <w:rtl/>
        </w:rPr>
      </w:pPr>
      <w:r w:rsidRPr="000377FB">
        <w:rPr>
          <w:rFonts w:hint="cs"/>
          <w:rtl/>
        </w:rPr>
        <w:t>والمطران بهنام المذكور هو راعي أبرشية الموصل (1862-1893)</w:t>
      </w:r>
      <w:r w:rsidR="00247F4F" w:rsidRPr="000377FB">
        <w:rPr>
          <w:rFonts w:hint="cs"/>
          <w:rtl/>
        </w:rPr>
        <w:t xml:space="preserve">  </w:t>
      </w:r>
      <w:r w:rsidRPr="000377FB">
        <w:rPr>
          <w:rFonts w:hint="cs"/>
          <w:rtl/>
        </w:rPr>
        <w:t xml:space="preserve">ثم </w:t>
      </w:r>
      <w:r w:rsidR="00372D59" w:rsidRPr="000377FB">
        <w:rPr>
          <w:rFonts w:hint="cs"/>
          <w:rtl/>
        </w:rPr>
        <w:t>أ</w:t>
      </w:r>
      <w:r w:rsidRPr="000377FB">
        <w:rPr>
          <w:rFonts w:hint="cs"/>
          <w:rtl/>
        </w:rPr>
        <w:t>صبح بطريرك</w:t>
      </w:r>
      <w:r w:rsidR="00372D59" w:rsidRPr="000377FB">
        <w:rPr>
          <w:rFonts w:hint="cs"/>
          <w:rtl/>
        </w:rPr>
        <w:t>ً</w:t>
      </w:r>
      <w:r w:rsidRPr="000377FB">
        <w:rPr>
          <w:rFonts w:hint="cs"/>
          <w:rtl/>
        </w:rPr>
        <w:t>ا وتوفي بتاريخ 13/9/1897 في الموصل وقبره في كنيسة الطاهرة.</w:t>
      </w:r>
    </w:p>
    <w:p w:rsidR="00254590" w:rsidRPr="000377FB" w:rsidRDefault="00254590" w:rsidP="000377FB">
      <w:pPr>
        <w:jc w:val="both"/>
        <w:rPr>
          <w:rtl/>
        </w:rPr>
      </w:pPr>
    </w:p>
    <w:p w:rsidR="00254590" w:rsidRPr="000377FB" w:rsidRDefault="00254590" w:rsidP="000377FB">
      <w:pPr>
        <w:jc w:val="both"/>
        <w:rPr>
          <w:rtl/>
        </w:rPr>
      </w:pPr>
    </w:p>
    <w:p w:rsidR="00CB536F" w:rsidRPr="000377FB" w:rsidRDefault="00254590" w:rsidP="000377FB">
      <w:pPr>
        <w:jc w:val="both"/>
        <w:rPr>
          <w:rtl/>
        </w:rPr>
      </w:pPr>
      <w:r w:rsidRPr="000377FB">
        <w:rPr>
          <w:rFonts w:hint="cs"/>
          <w:rtl/>
        </w:rPr>
        <w:t>وبعد مرور الأعوام والسنين، أصبحنا</w:t>
      </w:r>
      <w:r w:rsidR="00247F4F" w:rsidRPr="000377FB">
        <w:rPr>
          <w:rFonts w:hint="cs"/>
          <w:rtl/>
        </w:rPr>
        <w:t xml:space="preserve"> </w:t>
      </w:r>
      <w:r w:rsidRPr="000377FB">
        <w:rPr>
          <w:rFonts w:hint="cs"/>
          <w:rtl/>
        </w:rPr>
        <w:t>في سنة 2000م وكان خميس الفصح المصادف 20/4/2000 حيث موعد الاحتفال بغسل أقدام التلاميذ، برئاسة راعي الأبرشية السريانية الجديد مار باسيليوس جرجس القس موسى، وقد فضَّل سي</w:t>
      </w:r>
      <w:r w:rsidR="001530BD" w:rsidRPr="000377FB">
        <w:rPr>
          <w:rFonts w:hint="cs"/>
          <w:rtl/>
        </w:rPr>
        <w:t>ا</w:t>
      </w:r>
      <w:r w:rsidRPr="000377FB">
        <w:rPr>
          <w:rFonts w:hint="cs"/>
          <w:rtl/>
        </w:rPr>
        <w:t>دته اختيار التلاميذ من الشمامسة المداومين على خدمة الكنيسة الكاتدرائية</w:t>
      </w:r>
      <w:r w:rsidR="00CB536F" w:rsidRPr="000377FB">
        <w:rPr>
          <w:rFonts w:hint="cs"/>
          <w:rtl/>
        </w:rPr>
        <w:t xml:space="preserve">. فجلس </w:t>
      </w:r>
      <w:r w:rsidR="00372D59" w:rsidRPr="000377FB">
        <w:rPr>
          <w:rFonts w:hint="cs"/>
          <w:rtl/>
        </w:rPr>
        <w:t xml:space="preserve">اثنا عشر شماسًا </w:t>
      </w:r>
      <w:r w:rsidR="00CB536F" w:rsidRPr="000377FB">
        <w:rPr>
          <w:rFonts w:hint="cs"/>
          <w:rtl/>
        </w:rPr>
        <w:t>أمام الخورس، كان ستة منهم في كل جانب: وهذه الصورة التذكارية لأحد الجانبين، يبدو فيها الشمامسة:</w:t>
      </w:r>
    </w:p>
    <w:p w:rsidR="00CB536F" w:rsidRPr="000377FB" w:rsidRDefault="00CB536F" w:rsidP="000377FB">
      <w:pPr>
        <w:jc w:val="both"/>
        <w:rPr>
          <w:rtl/>
        </w:rPr>
      </w:pPr>
      <w:r w:rsidRPr="000377FB">
        <w:rPr>
          <w:rFonts w:hint="cs"/>
          <w:rtl/>
        </w:rPr>
        <w:t>1-هديل حسون دكرمانجي</w:t>
      </w:r>
    </w:p>
    <w:p w:rsidR="00CB536F" w:rsidRPr="000377FB" w:rsidRDefault="00CB536F" w:rsidP="000377FB">
      <w:pPr>
        <w:jc w:val="both"/>
        <w:rPr>
          <w:rtl/>
        </w:rPr>
      </w:pPr>
      <w:r w:rsidRPr="000377FB">
        <w:rPr>
          <w:rFonts w:hint="cs"/>
          <w:rtl/>
        </w:rPr>
        <w:t>2- سمير السماك</w:t>
      </w:r>
    </w:p>
    <w:p w:rsidR="00CB536F" w:rsidRPr="000377FB" w:rsidRDefault="00CB536F" w:rsidP="000377FB">
      <w:pPr>
        <w:jc w:val="both"/>
        <w:rPr>
          <w:rtl/>
        </w:rPr>
      </w:pPr>
      <w:r w:rsidRPr="000377FB">
        <w:rPr>
          <w:rFonts w:hint="cs"/>
          <w:rtl/>
        </w:rPr>
        <w:t>3- جورج يوسف رحماني</w:t>
      </w:r>
    </w:p>
    <w:p w:rsidR="00CB536F" w:rsidRPr="000377FB" w:rsidRDefault="00CB536F" w:rsidP="000377FB">
      <w:pPr>
        <w:jc w:val="both"/>
        <w:rPr>
          <w:rtl/>
        </w:rPr>
      </w:pPr>
      <w:r w:rsidRPr="000377FB">
        <w:rPr>
          <w:rFonts w:hint="cs"/>
          <w:rtl/>
        </w:rPr>
        <w:t>4-حكمت حنا فتاله</w:t>
      </w:r>
    </w:p>
    <w:p w:rsidR="00CB536F" w:rsidRPr="000377FB" w:rsidRDefault="00CB536F" w:rsidP="000377FB">
      <w:pPr>
        <w:jc w:val="both"/>
        <w:rPr>
          <w:rtl/>
        </w:rPr>
      </w:pPr>
      <w:r w:rsidRPr="000377FB">
        <w:rPr>
          <w:rFonts w:hint="cs"/>
          <w:rtl/>
        </w:rPr>
        <w:t>5- بهنام خضوري مطلوب</w:t>
      </w:r>
    </w:p>
    <w:p w:rsidR="00CB536F" w:rsidRPr="000377FB" w:rsidRDefault="00372D59" w:rsidP="000377FB">
      <w:pPr>
        <w:jc w:val="both"/>
        <w:rPr>
          <w:rtl/>
        </w:rPr>
      </w:pPr>
      <w:r w:rsidRPr="000377FB">
        <w:rPr>
          <w:rFonts w:hint="cs"/>
          <w:rtl/>
        </w:rPr>
        <w:t>6-</w:t>
      </w:r>
      <w:r w:rsidR="00CB536F" w:rsidRPr="000377FB">
        <w:rPr>
          <w:rFonts w:hint="cs"/>
          <w:rtl/>
        </w:rPr>
        <w:t>بهنام سليم حبابه (في دور مار بطرس عند الغسل)</w:t>
      </w:r>
      <w:r w:rsidR="00A02625" w:rsidRPr="000377FB">
        <w:rPr>
          <w:rFonts w:hint="cs"/>
          <w:rtl/>
        </w:rPr>
        <w:t>، وكنت أقدم الشمامسة عهد</w:t>
      </w:r>
      <w:r w:rsidRPr="000377FB">
        <w:rPr>
          <w:rFonts w:hint="cs"/>
          <w:rtl/>
        </w:rPr>
        <w:t>ً</w:t>
      </w:r>
      <w:r w:rsidR="00A02625" w:rsidRPr="000377FB">
        <w:rPr>
          <w:rFonts w:hint="cs"/>
          <w:rtl/>
        </w:rPr>
        <w:t>ا ورئيس</w:t>
      </w:r>
      <w:r w:rsidRPr="000377FB">
        <w:rPr>
          <w:rFonts w:hint="cs"/>
          <w:rtl/>
        </w:rPr>
        <w:t>ً</w:t>
      </w:r>
      <w:r w:rsidR="00A02625" w:rsidRPr="000377FB">
        <w:rPr>
          <w:rFonts w:hint="cs"/>
          <w:rtl/>
        </w:rPr>
        <w:t>ا لهم في الخدمة، وقد اختارني لذلك راعي الأبرشية السابق عام 1990، وكنت مداوم</w:t>
      </w:r>
      <w:r w:rsidRPr="000377FB">
        <w:rPr>
          <w:rFonts w:hint="cs"/>
          <w:rtl/>
        </w:rPr>
        <w:t>ً</w:t>
      </w:r>
      <w:r w:rsidR="00A02625" w:rsidRPr="000377FB">
        <w:rPr>
          <w:rFonts w:hint="cs"/>
          <w:rtl/>
        </w:rPr>
        <w:t xml:space="preserve">ا على الحضور والخدمة في المواسم والأعياد وسائر المناسبات إلى يوم حدوث نكبة الموصل بظهور داعش وأعوانه المجرمين (حزيران 2014)، إذ كان اللجوء إلى عنكاوا/أربيل. </w:t>
      </w:r>
    </w:p>
    <w:p w:rsidR="001530BD" w:rsidRPr="000377FB" w:rsidRDefault="001530BD" w:rsidP="000377FB">
      <w:pPr>
        <w:jc w:val="both"/>
      </w:pPr>
      <w:r w:rsidRPr="000377FB">
        <w:rPr>
          <w:rFonts w:hint="cs"/>
          <w:rtl/>
        </w:rPr>
        <w:lastRenderedPageBreak/>
        <w:t>وأرجو ممن يمتلك صورًا أخرى للاحتفال يظهر فيها الشمامسة الستة الآخرون إرفاقها، مع الشكر والتقدير.</w:t>
      </w:r>
    </w:p>
    <w:p w:rsidR="00A02625" w:rsidRPr="000377FB" w:rsidRDefault="00A02625" w:rsidP="000377FB">
      <w:pPr>
        <w:jc w:val="both"/>
        <w:rPr>
          <w:rtl/>
        </w:rPr>
      </w:pPr>
    </w:p>
    <w:p w:rsidR="00372D59" w:rsidRPr="000377FB" w:rsidRDefault="001530BD" w:rsidP="000377FB">
      <w:pPr>
        <w:jc w:val="both"/>
        <w:rPr>
          <w:rtl/>
        </w:rPr>
      </w:pPr>
      <w:r w:rsidRPr="000377FB">
        <w:rPr>
          <w:rFonts w:hint="cs"/>
          <w:rtl/>
        </w:rPr>
        <w:t>ورحم الله أيام زمان..</w:t>
      </w:r>
    </w:p>
    <w:p w:rsidR="00372D59" w:rsidRPr="000377FB" w:rsidRDefault="00372D59" w:rsidP="000377FB">
      <w:pPr>
        <w:jc w:val="both"/>
        <w:rPr>
          <w:rtl/>
        </w:rPr>
      </w:pPr>
    </w:p>
    <w:p w:rsidR="00372D59" w:rsidRPr="000377FB" w:rsidRDefault="00372D59" w:rsidP="000377FB">
      <w:pPr>
        <w:jc w:val="both"/>
        <w:rPr>
          <w:rtl/>
        </w:rPr>
      </w:pPr>
    </w:p>
    <w:p w:rsidR="00372D59" w:rsidRPr="000377FB" w:rsidRDefault="00372D59" w:rsidP="000377FB">
      <w:pPr>
        <w:jc w:val="both"/>
        <w:rPr>
          <w:rtl/>
        </w:rPr>
      </w:pPr>
    </w:p>
    <w:p w:rsidR="00372D59" w:rsidRPr="000377FB" w:rsidRDefault="00372D59" w:rsidP="000377FB">
      <w:pPr>
        <w:jc w:val="both"/>
        <w:rPr>
          <w:rtl/>
        </w:rPr>
      </w:pPr>
    </w:p>
    <w:p w:rsidR="00372D59" w:rsidRPr="000377FB" w:rsidRDefault="00372D59" w:rsidP="000377FB">
      <w:pPr>
        <w:jc w:val="both"/>
      </w:pPr>
    </w:p>
    <w:p w:rsidR="00CB536F" w:rsidRPr="000377FB" w:rsidRDefault="00CB536F" w:rsidP="000377FB">
      <w:pPr>
        <w:jc w:val="both"/>
        <w:rPr>
          <w:rtl/>
        </w:rPr>
      </w:pPr>
    </w:p>
    <w:p w:rsidR="00372D59" w:rsidRPr="000377FB" w:rsidRDefault="00247F4F" w:rsidP="000377FB">
      <w:pPr>
        <w:jc w:val="both"/>
        <w:rPr>
          <w:rtl/>
        </w:rPr>
      </w:pPr>
      <w:r w:rsidRPr="000377FB">
        <w:rPr>
          <w:rFonts w:hint="cs"/>
          <w:rtl/>
        </w:rPr>
        <w:t xml:space="preserve">         </w:t>
      </w:r>
      <w:r w:rsidR="00372D59" w:rsidRPr="000377FB">
        <w:rPr>
          <w:rFonts w:hint="cs"/>
          <w:rtl/>
        </w:rPr>
        <w:t>**المقال المشار إليه في أعلاه:</w:t>
      </w:r>
    </w:p>
    <w:p w:rsidR="00372D59" w:rsidRPr="000377FB" w:rsidRDefault="00372D59" w:rsidP="000377FB">
      <w:pPr>
        <w:jc w:val="both"/>
      </w:pPr>
      <w:r w:rsidRPr="000377FB">
        <w:rPr>
          <w:rtl/>
        </w:rPr>
        <w:t>(للذكرى والتاريخ) أسماء تلاميذ غسل الارجل في كنيسة مسكنتا بالموصل (1960-1972)</w:t>
      </w:r>
    </w:p>
    <w:p w:rsidR="00372D59" w:rsidRPr="000377FB" w:rsidRDefault="00372D59" w:rsidP="000377FB">
      <w:pPr>
        <w:jc w:val="both"/>
        <w:rPr>
          <w:rtl/>
        </w:rPr>
      </w:pPr>
      <w:r w:rsidRPr="000377FB">
        <w:rPr>
          <w:rtl/>
        </w:rPr>
        <w:t>بهنام سليم حبابه</w:t>
      </w:r>
    </w:p>
    <w:p w:rsidR="00372D59" w:rsidRPr="000377FB" w:rsidRDefault="00372D59" w:rsidP="000377FB">
      <w:pPr>
        <w:jc w:val="both"/>
        <w:rPr>
          <w:rtl/>
        </w:rPr>
      </w:pPr>
      <w:r w:rsidRPr="000377FB">
        <w:lastRenderedPageBreak/>
        <w:drawing>
          <wp:inline distT="0" distB="0" distL="0" distR="0">
            <wp:extent cx="5710555" cy="7367270"/>
            <wp:effectExtent l="0" t="0" r="4445" b="5080"/>
            <wp:docPr id="15" name="Picture 15" descr="http://www.ishtartv.com/public/ar/articles_images/articles_image120150402060103rca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ishtartv.com/public/ar/articles_images/articles_image120150402060103rcaO.jpg"/>
                    <pic:cNvPicPr>
                      <a:picLocks noChangeAspect="1" noChangeArrowheads="1"/>
                    </pic:cNvPicPr>
                  </pic:nvPicPr>
                  <pic:blipFill>
                    <a:blip r:embed="rId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10555" cy="7367270"/>
                    </a:xfrm>
                    <a:prstGeom prst="rect">
                      <a:avLst/>
                    </a:prstGeom>
                    <a:noFill/>
                    <a:ln>
                      <a:noFill/>
                    </a:ln>
                  </pic:spPr>
                </pic:pic>
              </a:graphicData>
            </a:graphic>
          </wp:inline>
        </w:drawing>
      </w:r>
    </w:p>
    <w:p w:rsidR="00372D59" w:rsidRPr="000377FB" w:rsidRDefault="00372D59" w:rsidP="000377FB">
      <w:pPr>
        <w:jc w:val="both"/>
        <w:rPr>
          <w:rtl/>
        </w:rPr>
      </w:pPr>
    </w:p>
    <w:p w:rsidR="00372D59" w:rsidRPr="000377FB" w:rsidRDefault="00372D59" w:rsidP="000377FB">
      <w:pPr>
        <w:jc w:val="both"/>
        <w:rPr>
          <w:rtl/>
        </w:rPr>
      </w:pPr>
    </w:p>
    <w:p w:rsidR="00372D59" w:rsidRPr="000377FB" w:rsidRDefault="00372D59" w:rsidP="000377FB">
      <w:pPr>
        <w:jc w:val="both"/>
        <w:rPr>
          <w:rtl/>
        </w:rPr>
      </w:pPr>
      <w:r w:rsidRPr="000377FB">
        <w:rPr>
          <w:rFonts w:hint="cs"/>
          <w:rtl/>
        </w:rPr>
        <w:t xml:space="preserve">دعاني اقتراب موعد خميس الفصح هذه السنة المصادف 2/4/2015 الذي يحتفل فيه برتبة دينية مبجلة إحياءً لما قام به سيدنا يسوع المسيح من غسل أقدام تلاميذه. وتلك </w:t>
      </w:r>
      <w:r w:rsidRPr="000377FB">
        <w:rPr>
          <w:rFonts w:hint="cs"/>
          <w:rtl/>
        </w:rPr>
        <w:lastRenderedPageBreak/>
        <w:t>إشارة جميلة الى التواضع والخدمة كما ورد في الانجيل المقدس. قلت، دعاني ذلك إلى كتابة هذه الكلمة:</w:t>
      </w:r>
    </w:p>
    <w:p w:rsidR="00372D59" w:rsidRPr="000377FB" w:rsidRDefault="00372D59" w:rsidP="000377FB">
      <w:pPr>
        <w:jc w:val="both"/>
        <w:rPr>
          <w:rtl/>
        </w:rPr>
      </w:pPr>
      <w:r w:rsidRPr="000377FB">
        <w:rPr>
          <w:rFonts w:hint="cs"/>
          <w:rtl/>
        </w:rPr>
        <w:t>كان من امتياز مدرسة شمعون الصفا الابتدائية تقديم أسماء (12) تلميذا لاحياء تلك الذكرى العزيزة في الكنيسة المقدسة.</w:t>
      </w:r>
    </w:p>
    <w:p w:rsidR="00372D59" w:rsidRPr="000377FB" w:rsidRDefault="00372D59" w:rsidP="000377FB">
      <w:pPr>
        <w:jc w:val="both"/>
        <w:rPr>
          <w:rtl/>
        </w:rPr>
      </w:pPr>
      <w:r w:rsidRPr="000377FB">
        <w:rPr>
          <w:rFonts w:hint="cs"/>
          <w:rtl/>
        </w:rPr>
        <w:t>وقد عني الأستاذ الفاضل اسحق عيسكو المدير السابق للمدرسة بتسجيل اسماء التلاميذ المختارين، وجدت في خزانتي دفترا قديما كتب فيه (1960-1966) أسماء التلاميذ المتميزين المختارين لتلك الخدمة الدينية من تلاميذ الصف السادس وذلك دون النظر الى الانتماء الطائفي أو غير ذلك من المحسوبيات.</w:t>
      </w:r>
    </w:p>
    <w:p w:rsidR="00372D59" w:rsidRPr="000377FB" w:rsidRDefault="00372D59" w:rsidP="000377FB">
      <w:pPr>
        <w:jc w:val="both"/>
        <w:rPr>
          <w:rtl/>
        </w:rPr>
      </w:pPr>
      <w:r w:rsidRPr="000377FB">
        <w:rPr>
          <w:rFonts w:hint="cs"/>
          <w:rtl/>
        </w:rPr>
        <w:t>وذلك من عام 1960 وبعد تقاعده –رحمه الله -اكملت اختيار تلك الأسماء فاجتمع لديّ (156) اسما الى نهاية 1972.</w:t>
      </w:r>
    </w:p>
    <w:p w:rsidR="00372D59" w:rsidRPr="000377FB" w:rsidRDefault="00372D59" w:rsidP="000377FB">
      <w:pPr>
        <w:jc w:val="both"/>
        <w:rPr>
          <w:rtl/>
        </w:rPr>
      </w:pPr>
      <w:r w:rsidRPr="000377FB">
        <w:rPr>
          <w:rFonts w:hint="cs"/>
          <w:rtl/>
        </w:rPr>
        <w:t>و هأنذا أدرجها في أدناه تاريخا تذكاريا جميلا إحياء لذكر أستاذنا الفاضل، وللتلاميذ المدرجة أسماؤهم في أدناه، وقد أصبح معظمهم اليوم كهولا أو شيوخا.. ومنهم من انتقل إلى دار البقاء.. ورحم الله أيام زمان..</w:t>
      </w:r>
    </w:p>
    <w:p w:rsidR="00372D59" w:rsidRPr="000377FB" w:rsidRDefault="00372D59" w:rsidP="000377FB">
      <w:pPr>
        <w:jc w:val="both"/>
        <w:rPr>
          <w:rtl/>
        </w:rPr>
      </w:pPr>
      <w:r w:rsidRPr="000377FB">
        <w:rPr>
          <w:rFonts w:hint="cs"/>
          <w:rtl/>
        </w:rPr>
        <w:t>ويسرني أن أورد هنا كلمة عن المسيرة الثقافية والتربوية للأستاذ أسحق عيسكو فقد كان رحمه الله باحثا ممتازا وكاتبا متمكنا من اللغة العربية وقواعدها ذا خط جميل متميز فضلا عن الكلدانية والانكليزية.</w:t>
      </w:r>
    </w:p>
    <w:p w:rsidR="00372D59" w:rsidRPr="000377FB" w:rsidRDefault="00372D59" w:rsidP="000377FB">
      <w:pPr>
        <w:jc w:val="both"/>
        <w:rPr>
          <w:rtl/>
        </w:rPr>
      </w:pPr>
      <w:r w:rsidRPr="000377FB">
        <w:rPr>
          <w:rFonts w:hint="cs"/>
          <w:rtl/>
        </w:rPr>
        <w:t>نشر العديد من الأبحاث والدراسات في مجلة النجم الموصلية للبطريركية الكلدانية. أبرزها بحث عن المجوسية وأتباعها، وكذلك له اسهام في تنظيم مكتبة البطريركية يوم كانت في الموصل، على أن أهم منشوراته هي ترجمته لرواية المجوسي الرابع من الانكليزية الى العربية للروائي الامريكي (فاندايك) بعنوان (مجوسي رابع يقصد المسيح) نشرها عبر مطبعة النجم 1937 في (30) صحيفة، ثم في طبعة ثانية سنة 1973 في دمشق بجهود المطران مار زكا عيواص الذي كان تلميذ الأستاذ عيسكو في مدرسة الطاهرة بالموصل.</w:t>
      </w:r>
    </w:p>
    <w:p w:rsidR="00372D59" w:rsidRPr="000377FB" w:rsidRDefault="00372D59" w:rsidP="000377FB">
      <w:pPr>
        <w:jc w:val="both"/>
        <w:rPr>
          <w:rtl/>
        </w:rPr>
      </w:pPr>
      <w:r w:rsidRPr="000377FB">
        <w:rPr>
          <w:rFonts w:hint="cs"/>
          <w:rtl/>
        </w:rPr>
        <w:t> الأستاذ عيسكو تلميذ مدرسة شمعون الصفا، من مواليد سنة 1909، والده حنا عيسكو ووالدته ابنة الخوري عبدالكريم نعامة الخطاط المعروف بالحرف الكلداني ت(1914).</w:t>
      </w:r>
    </w:p>
    <w:p w:rsidR="00372D59" w:rsidRPr="000377FB" w:rsidRDefault="00372D59" w:rsidP="000377FB">
      <w:pPr>
        <w:jc w:val="both"/>
        <w:rPr>
          <w:rtl/>
        </w:rPr>
      </w:pPr>
      <w:r w:rsidRPr="000377FB">
        <w:rPr>
          <w:rFonts w:hint="cs"/>
          <w:rtl/>
        </w:rPr>
        <w:t>خدم التعليم مدة 39 سنة في عدة مدارس ثم مديرا لمدرسة شمعون الصفا (1959_1966). له ثلاثة أولاد: نائل نسيب وظافر. وبنتان أمل وانعام.</w:t>
      </w:r>
    </w:p>
    <w:p w:rsidR="00372D59" w:rsidRPr="000377FB" w:rsidRDefault="00372D59" w:rsidP="000377FB">
      <w:pPr>
        <w:jc w:val="both"/>
        <w:rPr>
          <w:rtl/>
        </w:rPr>
      </w:pPr>
      <w:r w:rsidRPr="000377FB">
        <w:rPr>
          <w:rFonts w:hint="cs"/>
          <w:rtl/>
        </w:rPr>
        <w:lastRenderedPageBreak/>
        <w:t>توفاه الله عام 1994 عن عمر ناهز 85 عاما في بغداد التي استوطنها مع أسرته بعد تركهم الموصل منذ 1968 أي نحو 30 عاما.</w:t>
      </w:r>
    </w:p>
    <w:p w:rsidR="00372D59" w:rsidRPr="000377FB" w:rsidRDefault="00372D59" w:rsidP="000377FB">
      <w:pPr>
        <w:jc w:val="both"/>
        <w:rPr>
          <w:rtl/>
        </w:rPr>
      </w:pPr>
      <w:r w:rsidRPr="000377FB">
        <w:rPr>
          <w:rFonts w:hint="cs"/>
          <w:rtl/>
        </w:rPr>
        <w:t>زار انكلترا(1960) وبعض البلاد العربية والأراضي المقدسة 1966.</w:t>
      </w:r>
    </w:p>
    <w:p w:rsidR="00372D59" w:rsidRPr="000377FB" w:rsidRDefault="00372D59" w:rsidP="000377FB">
      <w:pPr>
        <w:jc w:val="both"/>
        <w:rPr>
          <w:rtl/>
        </w:rPr>
      </w:pPr>
    </w:p>
    <w:p w:rsidR="00372D59" w:rsidRPr="000377FB" w:rsidRDefault="00372D59" w:rsidP="000377FB">
      <w:pPr>
        <w:jc w:val="both"/>
        <w:rPr>
          <w:rtl/>
        </w:rPr>
      </w:pPr>
      <w:r w:rsidRPr="000377FB">
        <w:rPr>
          <w:rtl/>
        </w:rPr>
        <w:t>--------------</w:t>
      </w:r>
    </w:p>
    <w:p w:rsidR="00372D59" w:rsidRPr="000377FB" w:rsidRDefault="00372D59" w:rsidP="000377FB">
      <w:pPr>
        <w:jc w:val="both"/>
        <w:rPr>
          <w:rtl/>
        </w:rPr>
      </w:pPr>
      <w:r w:rsidRPr="000377FB">
        <w:rPr>
          <w:rFonts w:hint="cs"/>
          <w:rtl/>
        </w:rPr>
        <w:t>*بخصوص جدول الاسماء لعام 1960ورد التاريخ خطأ كما دونه الاستاذ عيسكو بخط يده وقد أخطأ لأن الفصح لا يمكن أن يقع قبل الاعتدال الربيعي 21 آذار.</w:t>
      </w:r>
    </w:p>
    <w:p w:rsidR="00372D59" w:rsidRPr="000377FB" w:rsidRDefault="00372D59" w:rsidP="000377FB">
      <w:pPr>
        <w:jc w:val="both"/>
        <w:rPr>
          <w:rtl/>
        </w:rPr>
      </w:pPr>
      <w:r w:rsidRPr="000377FB">
        <w:rPr>
          <w:rFonts w:hint="cs"/>
          <w:rtl/>
        </w:rPr>
        <w:t>*الاسم الاخير (خالد جمال يعقوب) اصبحت والدته لاحقا مديرة لمدرسة شمعون الصفا وهي الست جليلة يوسف بهنام.</w:t>
      </w:r>
    </w:p>
    <w:p w:rsidR="00372D59" w:rsidRPr="000377FB" w:rsidRDefault="00372D59" w:rsidP="000377FB">
      <w:pPr>
        <w:jc w:val="both"/>
        <w:rPr>
          <w:rtl/>
        </w:rPr>
      </w:pPr>
      <w:r w:rsidRPr="000377FB">
        <w:rPr>
          <w:rFonts w:hint="cs"/>
          <w:rtl/>
        </w:rPr>
        <w:t> </w:t>
      </w:r>
      <w:bookmarkStart w:id="0" w:name="_GoBack"/>
      <w:bookmarkEnd w:id="0"/>
    </w:p>
    <w:p w:rsidR="00372D59" w:rsidRPr="000377FB" w:rsidRDefault="00372D59" w:rsidP="000377FB">
      <w:pPr>
        <w:jc w:val="both"/>
        <w:rPr>
          <w:rtl/>
        </w:rPr>
      </w:pPr>
    </w:p>
    <w:p w:rsidR="00372D59" w:rsidRPr="000377FB" w:rsidRDefault="00372D59" w:rsidP="000377FB">
      <w:pPr>
        <w:jc w:val="both"/>
        <w:rPr>
          <w:rtl/>
        </w:rPr>
      </w:pPr>
      <w:r w:rsidRPr="000377FB">
        <w:rPr>
          <w:rFonts w:hint="cs"/>
          <w:rtl/>
        </w:rPr>
        <w:t> </w:t>
      </w:r>
    </w:p>
    <w:p w:rsidR="00372D59" w:rsidRPr="000377FB" w:rsidRDefault="00372D59" w:rsidP="000377FB">
      <w:pPr>
        <w:jc w:val="both"/>
        <w:rPr>
          <w:rtl/>
        </w:rPr>
      </w:pPr>
      <w:r w:rsidRPr="000377FB">
        <w:lastRenderedPageBreak/>
        <w:drawing>
          <wp:inline distT="0" distB="0" distL="0" distR="0">
            <wp:extent cx="4572000" cy="5624195"/>
            <wp:effectExtent l="0" t="0" r="0" b="0"/>
            <wp:docPr id="14" name="Picture 14" descr="http://www.ishtartv.com/public/ar/articles_images/articles_image220150402060103rca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ishtartv.com/public/ar/articles_images/articles_image220150402060103rcaO.jpg"/>
                    <pic:cNvPicPr>
                      <a:picLocks noChangeAspect="1" noChangeArrowheads="1"/>
                    </pic:cNvPicPr>
                  </pic:nvPicPr>
                  <pic:blipFill>
                    <a:blip r:embed="rId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4572000" cy="5624195"/>
                    </a:xfrm>
                    <a:prstGeom prst="rect">
                      <a:avLst/>
                    </a:prstGeom>
                    <a:noFill/>
                    <a:ln>
                      <a:noFill/>
                    </a:ln>
                  </pic:spPr>
                </pic:pic>
              </a:graphicData>
            </a:graphic>
          </wp:inline>
        </w:drawing>
      </w:r>
    </w:p>
    <w:p w:rsidR="00372D59" w:rsidRPr="000377FB" w:rsidRDefault="00372D59" w:rsidP="000377FB">
      <w:pPr>
        <w:jc w:val="both"/>
        <w:rPr>
          <w:rtl/>
        </w:rPr>
      </w:pPr>
      <w:r w:rsidRPr="000377FB">
        <w:rPr>
          <w:rtl/>
        </w:rPr>
        <w:lastRenderedPageBreak/>
        <w:br/>
      </w:r>
      <w:r w:rsidRPr="000377FB">
        <w:drawing>
          <wp:inline distT="0" distB="0" distL="0" distR="0">
            <wp:extent cx="4572000" cy="5684520"/>
            <wp:effectExtent l="0" t="0" r="0" b="0"/>
            <wp:docPr id="13" name="Picture 13" descr="http://www.ishtartv.com/public/ar/articles_images/articles_image320150402060103rca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ishtartv.com/public/ar/articles_images/articles_image320150402060103rcaO.jpg"/>
                    <pic:cNvPicPr>
                      <a:picLocks noChangeAspect="1" noChangeArrowheads="1"/>
                    </pic:cNvPicPr>
                  </pic:nvPicPr>
                  <pic:blipFill>
                    <a:blip r:embed="rId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4572000" cy="5684520"/>
                    </a:xfrm>
                    <a:prstGeom prst="rect">
                      <a:avLst/>
                    </a:prstGeom>
                    <a:noFill/>
                    <a:ln>
                      <a:noFill/>
                    </a:ln>
                  </pic:spPr>
                </pic:pic>
              </a:graphicData>
            </a:graphic>
          </wp:inline>
        </w:drawing>
      </w:r>
    </w:p>
    <w:p w:rsidR="00372D59" w:rsidRPr="000377FB" w:rsidRDefault="00372D59" w:rsidP="000377FB">
      <w:pPr>
        <w:jc w:val="both"/>
        <w:rPr>
          <w:rtl/>
        </w:rPr>
      </w:pPr>
      <w:r w:rsidRPr="000377FB">
        <w:rPr>
          <w:rtl/>
        </w:rPr>
        <w:lastRenderedPageBreak/>
        <w:br/>
      </w:r>
      <w:r w:rsidRPr="000377FB">
        <w:drawing>
          <wp:inline distT="0" distB="0" distL="0" distR="0">
            <wp:extent cx="4572000" cy="5641975"/>
            <wp:effectExtent l="0" t="0" r="0" b="0"/>
            <wp:docPr id="12" name="Picture 12" descr="http://www.ishtartv.com/public/ar/articles_images/articles_image420150402060103rca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www.ishtartv.com/public/ar/articles_images/articles_image420150402060103rcaO.jpg"/>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4572000" cy="5641975"/>
                    </a:xfrm>
                    <a:prstGeom prst="rect">
                      <a:avLst/>
                    </a:prstGeom>
                    <a:noFill/>
                    <a:ln>
                      <a:noFill/>
                    </a:ln>
                  </pic:spPr>
                </pic:pic>
              </a:graphicData>
            </a:graphic>
          </wp:inline>
        </w:drawing>
      </w:r>
    </w:p>
    <w:p w:rsidR="00372D59" w:rsidRPr="000377FB" w:rsidRDefault="00372D59" w:rsidP="000377FB">
      <w:pPr>
        <w:jc w:val="both"/>
        <w:rPr>
          <w:rtl/>
        </w:rPr>
      </w:pPr>
      <w:r w:rsidRPr="000377FB">
        <w:rPr>
          <w:rtl/>
        </w:rPr>
        <w:lastRenderedPageBreak/>
        <w:br/>
      </w:r>
      <w:r w:rsidRPr="000377FB">
        <w:drawing>
          <wp:inline distT="0" distB="0" distL="0" distR="0">
            <wp:extent cx="4572000" cy="5641975"/>
            <wp:effectExtent l="0" t="0" r="0" b="0"/>
            <wp:docPr id="11" name="Picture 11" descr="http://www.ishtartv.com/public/ar/articles_images/articles_image520150402060103rca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www.ishtartv.com/public/ar/articles_images/articles_image520150402060103rcaO.jpg"/>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4572000" cy="5641975"/>
                    </a:xfrm>
                    <a:prstGeom prst="rect">
                      <a:avLst/>
                    </a:prstGeom>
                    <a:noFill/>
                    <a:ln>
                      <a:noFill/>
                    </a:ln>
                  </pic:spPr>
                </pic:pic>
              </a:graphicData>
            </a:graphic>
          </wp:inline>
        </w:drawing>
      </w:r>
    </w:p>
    <w:p w:rsidR="00372D59" w:rsidRPr="000377FB" w:rsidRDefault="00372D59" w:rsidP="000377FB">
      <w:pPr>
        <w:jc w:val="both"/>
        <w:rPr>
          <w:rtl/>
        </w:rPr>
      </w:pPr>
      <w:r w:rsidRPr="000377FB">
        <w:rPr>
          <w:rtl/>
        </w:rPr>
        <w:lastRenderedPageBreak/>
        <w:br/>
      </w:r>
      <w:r w:rsidRPr="000377FB">
        <w:drawing>
          <wp:inline distT="0" distB="0" distL="0" distR="0">
            <wp:extent cx="4572000" cy="5641975"/>
            <wp:effectExtent l="0" t="0" r="0" b="0"/>
            <wp:docPr id="10" name="Picture 10" descr="http://www.ishtartv.com/public/ar/articles_images/articles_image620150402060103rca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www.ishtartv.com/public/ar/articles_images/articles_image620150402060103rcaO.jpg"/>
                    <pic:cNvPicPr>
                      <a:picLocks noChangeAspect="1" noChangeArrowheads="1"/>
                    </pic:cNvPicPr>
                  </pic:nvPicPr>
                  <pic:blipFill>
                    <a:blip r:embed="rId1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4572000" cy="5641975"/>
                    </a:xfrm>
                    <a:prstGeom prst="rect">
                      <a:avLst/>
                    </a:prstGeom>
                    <a:noFill/>
                    <a:ln>
                      <a:noFill/>
                    </a:ln>
                  </pic:spPr>
                </pic:pic>
              </a:graphicData>
            </a:graphic>
          </wp:inline>
        </w:drawing>
      </w:r>
    </w:p>
    <w:p w:rsidR="00372D59" w:rsidRPr="000377FB" w:rsidRDefault="00372D59" w:rsidP="000377FB">
      <w:pPr>
        <w:jc w:val="both"/>
        <w:rPr>
          <w:rtl/>
        </w:rPr>
      </w:pPr>
      <w:r w:rsidRPr="000377FB">
        <w:rPr>
          <w:rtl/>
        </w:rPr>
        <w:lastRenderedPageBreak/>
        <w:br/>
      </w:r>
      <w:r w:rsidRPr="000377FB">
        <w:drawing>
          <wp:inline distT="0" distB="0" distL="0" distR="0">
            <wp:extent cx="4572000" cy="5684520"/>
            <wp:effectExtent l="0" t="0" r="0" b="0"/>
            <wp:docPr id="9" name="Picture 9" descr="http://www.ishtartv.com/public/ar/articles_images/articles_image720150402060103rca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www.ishtartv.com/public/ar/articles_images/articles_image720150402060103rcaO.jpg"/>
                    <pic:cNvPicPr>
                      <a:picLocks noChangeAspect="1" noChangeArrowheads="1"/>
                    </pic:cNvPicPr>
                  </pic:nvPicPr>
                  <pic:blipFill>
                    <a:blip r:embed="rId1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4572000" cy="5684520"/>
                    </a:xfrm>
                    <a:prstGeom prst="rect">
                      <a:avLst/>
                    </a:prstGeom>
                    <a:noFill/>
                    <a:ln>
                      <a:noFill/>
                    </a:ln>
                  </pic:spPr>
                </pic:pic>
              </a:graphicData>
            </a:graphic>
          </wp:inline>
        </w:drawing>
      </w:r>
    </w:p>
    <w:p w:rsidR="00372D59" w:rsidRPr="000377FB" w:rsidRDefault="00372D59" w:rsidP="000377FB">
      <w:pPr>
        <w:jc w:val="both"/>
        <w:rPr>
          <w:rtl/>
        </w:rPr>
      </w:pPr>
      <w:r w:rsidRPr="000377FB">
        <w:rPr>
          <w:rtl/>
        </w:rPr>
        <w:lastRenderedPageBreak/>
        <w:br/>
      </w:r>
      <w:r w:rsidRPr="000377FB">
        <w:drawing>
          <wp:inline distT="0" distB="0" distL="0" distR="0">
            <wp:extent cx="4572000" cy="5607050"/>
            <wp:effectExtent l="0" t="0" r="0" b="0"/>
            <wp:docPr id="8" name="Picture 8" descr="http://www.ishtartv.com/public/ar/articles_images/articles_image820150402060103rca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www.ishtartv.com/public/ar/articles_images/articles_image820150402060103rcaO.jpg"/>
                    <pic:cNvPicPr>
                      <a:picLocks noChangeAspect="1" noChangeArrowheads="1"/>
                    </pic:cNvPicPr>
                  </pic:nvPicPr>
                  <pic:blipFill>
                    <a:blip r:embed="rId1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4572000" cy="5607050"/>
                    </a:xfrm>
                    <a:prstGeom prst="rect">
                      <a:avLst/>
                    </a:prstGeom>
                    <a:noFill/>
                    <a:ln>
                      <a:noFill/>
                    </a:ln>
                  </pic:spPr>
                </pic:pic>
              </a:graphicData>
            </a:graphic>
          </wp:inline>
        </w:drawing>
      </w:r>
    </w:p>
    <w:p w:rsidR="00372D59" w:rsidRPr="000377FB" w:rsidRDefault="00372D59" w:rsidP="000377FB">
      <w:pPr>
        <w:jc w:val="both"/>
        <w:rPr>
          <w:rtl/>
        </w:rPr>
      </w:pPr>
      <w:r w:rsidRPr="000377FB">
        <w:rPr>
          <w:rtl/>
        </w:rPr>
        <w:lastRenderedPageBreak/>
        <w:br/>
      </w:r>
      <w:r w:rsidRPr="000377FB">
        <w:drawing>
          <wp:inline distT="0" distB="0" distL="0" distR="0">
            <wp:extent cx="4572000" cy="5659120"/>
            <wp:effectExtent l="0" t="0" r="0" b="0"/>
            <wp:docPr id="7" name="Picture 7" descr="http://www.ishtartv.com/public/ar/articles_images/articles_image920150402060103rca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www.ishtartv.com/public/ar/articles_images/articles_image920150402060103rcaO.jpg"/>
                    <pic:cNvPicPr>
                      <a:picLocks noChangeAspect="1" noChangeArrowheads="1"/>
                    </pic:cNvPicPr>
                  </pic:nvPicPr>
                  <pic:blipFill>
                    <a:blip r:embed="rId1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4572000" cy="5659120"/>
                    </a:xfrm>
                    <a:prstGeom prst="rect">
                      <a:avLst/>
                    </a:prstGeom>
                    <a:noFill/>
                    <a:ln>
                      <a:noFill/>
                    </a:ln>
                  </pic:spPr>
                </pic:pic>
              </a:graphicData>
            </a:graphic>
          </wp:inline>
        </w:drawing>
      </w:r>
    </w:p>
    <w:p w:rsidR="00372D59" w:rsidRPr="000377FB" w:rsidRDefault="00372D59" w:rsidP="000377FB">
      <w:pPr>
        <w:jc w:val="both"/>
        <w:rPr>
          <w:rtl/>
        </w:rPr>
      </w:pPr>
      <w:r w:rsidRPr="000377FB">
        <w:rPr>
          <w:rtl/>
        </w:rPr>
        <w:lastRenderedPageBreak/>
        <w:br/>
      </w:r>
      <w:r w:rsidRPr="000377FB">
        <w:drawing>
          <wp:inline distT="0" distB="0" distL="0" distR="0">
            <wp:extent cx="4572000" cy="5710555"/>
            <wp:effectExtent l="0" t="0" r="0" b="4445"/>
            <wp:docPr id="6" name="Picture 6" descr="http://www.ishtartv.com/public/ar/articles_images/articles_image1020150402060103rca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www.ishtartv.com/public/ar/articles_images/articles_image1020150402060103rcaO.jpg"/>
                    <pic:cNvPicPr>
                      <a:picLocks noChangeAspect="1" noChangeArrowheads="1"/>
                    </pic:cNvPicPr>
                  </pic:nvPicPr>
                  <pic:blipFill>
                    <a:blip r:embed="rId1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4572000" cy="5710555"/>
                    </a:xfrm>
                    <a:prstGeom prst="rect">
                      <a:avLst/>
                    </a:prstGeom>
                    <a:noFill/>
                    <a:ln>
                      <a:noFill/>
                    </a:ln>
                  </pic:spPr>
                </pic:pic>
              </a:graphicData>
            </a:graphic>
          </wp:inline>
        </w:drawing>
      </w:r>
    </w:p>
    <w:p w:rsidR="00372D59" w:rsidRPr="000377FB" w:rsidRDefault="00372D59" w:rsidP="000377FB">
      <w:pPr>
        <w:jc w:val="both"/>
        <w:rPr>
          <w:rtl/>
        </w:rPr>
      </w:pPr>
      <w:r w:rsidRPr="000377FB">
        <w:rPr>
          <w:rtl/>
        </w:rPr>
        <w:lastRenderedPageBreak/>
        <w:br/>
      </w:r>
      <w:r w:rsidRPr="000377FB">
        <w:drawing>
          <wp:inline distT="0" distB="0" distL="0" distR="0">
            <wp:extent cx="4572000" cy="5702300"/>
            <wp:effectExtent l="0" t="0" r="0" b="0"/>
            <wp:docPr id="5" name="Picture 5" descr="http://www.ishtartv.com/public/ar/articles_images/articles_image1120150402060103rca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www.ishtartv.com/public/ar/articles_images/articles_image1120150402060103rcaO.jpg"/>
                    <pic:cNvPicPr>
                      <a:picLocks noChangeAspect="1" noChangeArrowheads="1"/>
                    </pic:cNvPicPr>
                  </pic:nvPicPr>
                  <pic:blipFill>
                    <a:blip r:embed="rId1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4572000" cy="5702300"/>
                    </a:xfrm>
                    <a:prstGeom prst="rect">
                      <a:avLst/>
                    </a:prstGeom>
                    <a:noFill/>
                    <a:ln>
                      <a:noFill/>
                    </a:ln>
                  </pic:spPr>
                </pic:pic>
              </a:graphicData>
            </a:graphic>
          </wp:inline>
        </w:drawing>
      </w:r>
    </w:p>
    <w:p w:rsidR="00372D59" w:rsidRPr="000377FB" w:rsidRDefault="00372D59" w:rsidP="000377FB">
      <w:pPr>
        <w:jc w:val="both"/>
        <w:rPr>
          <w:rtl/>
        </w:rPr>
      </w:pPr>
      <w:r w:rsidRPr="000377FB">
        <w:rPr>
          <w:rtl/>
        </w:rPr>
        <w:lastRenderedPageBreak/>
        <w:br/>
      </w:r>
      <w:r w:rsidRPr="000377FB">
        <w:drawing>
          <wp:inline distT="0" distB="0" distL="0" distR="0">
            <wp:extent cx="4572000" cy="5702300"/>
            <wp:effectExtent l="0" t="0" r="0" b="0"/>
            <wp:docPr id="4" name="Picture 4" descr="http://www.ishtartv.com/public/ar/articles_images/articles_image1220150402060103rca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www.ishtartv.com/public/ar/articles_images/articles_image1220150402060103rcaO.jpg"/>
                    <pic:cNvPicPr>
                      <a:picLocks noChangeAspect="1" noChangeArrowheads="1"/>
                    </pic:cNvPicPr>
                  </pic:nvPicPr>
                  <pic:blipFill>
                    <a:blip r:embed="rId1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4572000" cy="5702300"/>
                    </a:xfrm>
                    <a:prstGeom prst="rect">
                      <a:avLst/>
                    </a:prstGeom>
                    <a:noFill/>
                    <a:ln>
                      <a:noFill/>
                    </a:ln>
                  </pic:spPr>
                </pic:pic>
              </a:graphicData>
            </a:graphic>
          </wp:inline>
        </w:drawing>
      </w:r>
    </w:p>
    <w:p w:rsidR="00372D59" w:rsidRPr="000377FB" w:rsidRDefault="00372D59" w:rsidP="000377FB">
      <w:pPr>
        <w:jc w:val="both"/>
        <w:rPr>
          <w:rtl/>
        </w:rPr>
      </w:pPr>
      <w:r w:rsidRPr="000377FB">
        <w:rPr>
          <w:rtl/>
        </w:rPr>
        <w:lastRenderedPageBreak/>
        <w:br/>
      </w:r>
      <w:r w:rsidRPr="000377FB">
        <w:drawing>
          <wp:inline distT="0" distB="0" distL="0" distR="0">
            <wp:extent cx="4572000" cy="5762625"/>
            <wp:effectExtent l="0" t="0" r="0" b="9525"/>
            <wp:docPr id="3" name="Picture 3" descr="http://www.ishtartv.com/public/ar/articles_images/articles_image1320150402060103rca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www.ishtartv.com/public/ar/articles_images/articles_image1320150402060103rcaO.jpg"/>
                    <pic:cNvPicPr>
                      <a:picLocks noChangeAspect="1" noChangeArrowheads="1"/>
                    </pic:cNvPicPr>
                  </pic:nvPicPr>
                  <pic:blipFill>
                    <a:blip r:embed="rId1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4572000" cy="5762625"/>
                    </a:xfrm>
                    <a:prstGeom prst="rect">
                      <a:avLst/>
                    </a:prstGeom>
                    <a:noFill/>
                    <a:ln>
                      <a:noFill/>
                    </a:ln>
                  </pic:spPr>
                </pic:pic>
              </a:graphicData>
            </a:graphic>
          </wp:inline>
        </w:drawing>
      </w:r>
    </w:p>
    <w:p w:rsidR="00372D59" w:rsidRPr="000377FB" w:rsidRDefault="00372D59" w:rsidP="000377FB">
      <w:pPr>
        <w:jc w:val="both"/>
        <w:rPr>
          <w:rtl/>
        </w:rPr>
      </w:pPr>
      <w:r w:rsidRPr="000377FB">
        <w:rPr>
          <w:rtl/>
        </w:rPr>
        <w:lastRenderedPageBreak/>
        <w:br/>
      </w:r>
      <w:r w:rsidRPr="000377FB">
        <w:drawing>
          <wp:inline distT="0" distB="0" distL="0" distR="0">
            <wp:extent cx="5710555" cy="3890645"/>
            <wp:effectExtent l="0" t="0" r="4445" b="0"/>
            <wp:docPr id="2" name="Picture 2" descr="http://www.ishtartv.com/public/ar/articles_images/articles_image1420150403042104Z1MJ.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www.ishtartv.com/public/ar/articles_images/articles_image1420150403042104Z1MJ.jpg"/>
                    <pic:cNvPicPr>
                      <a:picLocks noChangeAspect="1" noChangeArrowheads="1"/>
                    </pic:cNvPicPr>
                  </pic:nvPicPr>
                  <pic:blipFill>
                    <a:blip r:embed="rId1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10555" cy="3890645"/>
                    </a:xfrm>
                    <a:prstGeom prst="rect">
                      <a:avLst/>
                    </a:prstGeom>
                    <a:noFill/>
                    <a:ln>
                      <a:noFill/>
                    </a:ln>
                  </pic:spPr>
                </pic:pic>
              </a:graphicData>
            </a:graphic>
          </wp:inline>
        </w:drawing>
      </w:r>
    </w:p>
    <w:p w:rsidR="00372D59" w:rsidRPr="000377FB" w:rsidRDefault="00372D59" w:rsidP="000377FB">
      <w:pPr>
        <w:jc w:val="both"/>
        <w:rPr>
          <w:rtl/>
        </w:rPr>
      </w:pPr>
      <w:r w:rsidRPr="000377FB">
        <w:rPr>
          <w:rtl/>
        </w:rPr>
        <w:t>الهيئة التعليمية لمدرسة شمعون الصفا يتوسطهم الاستاذ اسحق عيسكو</w:t>
      </w:r>
    </w:p>
    <w:p w:rsidR="00372D59" w:rsidRPr="000377FB" w:rsidRDefault="00372D59" w:rsidP="000377FB">
      <w:pPr>
        <w:jc w:val="both"/>
        <w:rPr>
          <w:rtl/>
        </w:rPr>
      </w:pPr>
      <w:r w:rsidRPr="000377FB">
        <w:rPr>
          <w:rtl/>
        </w:rPr>
        <w:lastRenderedPageBreak/>
        <w:br/>
      </w:r>
      <w:r w:rsidRPr="000377FB">
        <w:drawing>
          <wp:inline distT="0" distB="0" distL="0" distR="0">
            <wp:extent cx="5710555" cy="4201160"/>
            <wp:effectExtent l="0" t="0" r="4445" b="8890"/>
            <wp:docPr id="1" name="Picture 1" descr="http://www.ishtartv.com/public/ar/articles_images/articles_image1520150403042104Z1MJ.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www.ishtartv.com/public/ar/articles_images/articles_image1520150403042104Z1MJ.jpg"/>
                    <pic:cNvPicPr>
                      <a:picLocks noChangeAspect="1" noChangeArrowheads="1"/>
                    </pic:cNvPicPr>
                  </pic:nvPicPr>
                  <pic:blipFill>
                    <a:blip r:embed="rId1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10555" cy="4201160"/>
                    </a:xfrm>
                    <a:prstGeom prst="rect">
                      <a:avLst/>
                    </a:prstGeom>
                    <a:noFill/>
                    <a:ln>
                      <a:noFill/>
                    </a:ln>
                  </pic:spPr>
                </pic:pic>
              </a:graphicData>
            </a:graphic>
          </wp:inline>
        </w:drawing>
      </w:r>
    </w:p>
    <w:p w:rsidR="00372D59" w:rsidRPr="000377FB" w:rsidRDefault="00372D59" w:rsidP="000377FB">
      <w:pPr>
        <w:jc w:val="both"/>
        <w:rPr>
          <w:rtl/>
        </w:rPr>
      </w:pPr>
      <w:r w:rsidRPr="000377FB">
        <w:rPr>
          <w:rtl/>
        </w:rPr>
        <w:t>تلاميذ غسل الارجل الواردة اسماؤهم لعام 1967</w:t>
      </w:r>
    </w:p>
    <w:p w:rsidR="00372D59" w:rsidRPr="000377FB" w:rsidRDefault="00372D59" w:rsidP="000377FB">
      <w:pPr>
        <w:jc w:val="both"/>
        <w:rPr>
          <w:rtl/>
        </w:rPr>
      </w:pPr>
    </w:p>
    <w:p w:rsidR="00247F4F" w:rsidRPr="000377FB" w:rsidRDefault="00247F4F" w:rsidP="000377FB">
      <w:pPr>
        <w:jc w:val="both"/>
        <w:rPr>
          <w:rtl/>
        </w:rPr>
      </w:pPr>
    </w:p>
    <w:sectPr w:rsidR="00247F4F" w:rsidRPr="000377FB" w:rsidSect="005F219B">
      <w:pgSz w:w="11906" w:h="16838"/>
      <w:pgMar w:top="1440" w:right="1800" w:bottom="1440" w:left="1800" w:header="720" w:footer="720" w:gutter="0"/>
      <w:cols w:space="720"/>
      <w:bidi/>
      <w:rtlGutter/>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00002287" w:usb1="80000000" w:usb2="00000008" w:usb3="00000000" w:csb0="000000D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00002287" w:usb1="80000000" w:usb2="00000008" w:usb3="00000000" w:csb0="000000D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00002287" w:usb1="80000000" w:usb2="00000008" w:usb3="00000000" w:csb0="000000D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9F53D50"/>
    <w:multiLevelType w:val="hybridMultilevel"/>
    <w:tmpl w:val="B6322C6E"/>
    <w:lvl w:ilvl="0" w:tplc="7E4CCD3A">
      <w:start w:val="6"/>
      <w:numFmt w:val="bullet"/>
      <w:lvlText w:val="-"/>
      <w:lvlJc w:val="left"/>
      <w:pPr>
        <w:ind w:left="810" w:hanging="360"/>
      </w:pPr>
      <w:rPr>
        <w:rFonts w:ascii="Times New Roman" w:eastAsiaTheme="minorHAnsi" w:hAnsi="Times New Roman" w:cs="Times New Roman"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
    <w:nsid w:val="630D3548"/>
    <w:multiLevelType w:val="hybridMultilevel"/>
    <w:tmpl w:val="02E8F98E"/>
    <w:lvl w:ilvl="0" w:tplc="567C3296">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defaultTabStop w:val="720"/>
  <w:characterSpacingControl w:val="doNotCompress"/>
  <w:compat/>
  <w:docVars>
    <w:docVar w:name="__Grammarly_42____i" w:val="H4sIAAAAAAAEAKtWckksSQxILCpxzi/NK1GyMqwFAAEhoTITAAAA"/>
    <w:docVar w:name="__Grammarly_42___1" w:val="H4sIAAAAAAAEAKtWcslP9kxRslIyNDYyNABCQ0MjUyNDI0sLCyUdpeDU4uLM/DyQAsNaAMbi65wsAAAA"/>
  </w:docVars>
  <w:rsids>
    <w:rsidRoot w:val="0062335C"/>
    <w:rsid w:val="000377FB"/>
    <w:rsid w:val="001530BD"/>
    <w:rsid w:val="002464ED"/>
    <w:rsid w:val="00247F4F"/>
    <w:rsid w:val="00254590"/>
    <w:rsid w:val="00372D59"/>
    <w:rsid w:val="00455933"/>
    <w:rsid w:val="004931D2"/>
    <w:rsid w:val="00530B61"/>
    <w:rsid w:val="005C7043"/>
    <w:rsid w:val="005F219B"/>
    <w:rsid w:val="0062335C"/>
    <w:rsid w:val="00953F2C"/>
    <w:rsid w:val="00A02625"/>
    <w:rsid w:val="00CB536F"/>
    <w:rsid w:val="00D52845"/>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imes New Roman"/>
        <w:sz w:val="32"/>
        <w:szCs w:val="3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2845"/>
    <w:pPr>
      <w:bidi/>
    </w:pPr>
  </w:style>
  <w:style w:type="paragraph" w:styleId="Heading2">
    <w:name w:val="heading 2"/>
    <w:basedOn w:val="Normal"/>
    <w:link w:val="Heading2Char"/>
    <w:uiPriority w:val="9"/>
    <w:qFormat/>
    <w:rsid w:val="00372D59"/>
    <w:pPr>
      <w:bidi w:val="0"/>
      <w:spacing w:before="100" w:beforeAutospacing="1" w:after="100" w:afterAutospacing="1" w:line="240" w:lineRule="auto"/>
      <w:outlineLvl w:val="1"/>
    </w:pPr>
    <w:rPr>
      <w:rFonts w:eastAsia="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47F4F"/>
    <w:pPr>
      <w:ind w:left="720"/>
      <w:contextualSpacing/>
    </w:pPr>
  </w:style>
  <w:style w:type="character" w:customStyle="1" w:styleId="Heading2Char">
    <w:name w:val="Heading 2 Char"/>
    <w:basedOn w:val="DefaultParagraphFont"/>
    <w:link w:val="Heading2"/>
    <w:uiPriority w:val="9"/>
    <w:rsid w:val="00372D59"/>
    <w:rPr>
      <w:rFonts w:eastAsia="Times New Roman"/>
      <w:b/>
      <w:bCs/>
      <w:sz w:val="36"/>
      <w:szCs w:val="36"/>
    </w:rPr>
  </w:style>
  <w:style w:type="paragraph" w:styleId="NormalWeb">
    <w:name w:val="Normal (Web)"/>
    <w:basedOn w:val="Normal"/>
    <w:uiPriority w:val="99"/>
    <w:semiHidden/>
    <w:unhideWhenUsed/>
    <w:rsid w:val="00372D59"/>
    <w:pPr>
      <w:bidi w:val="0"/>
      <w:spacing w:before="100" w:beforeAutospacing="1" w:after="100" w:afterAutospacing="1" w:line="240" w:lineRule="auto"/>
    </w:pPr>
    <w:rPr>
      <w:rFonts w:eastAsia="Times New Roman"/>
      <w:sz w:val="24"/>
      <w:szCs w:val="24"/>
    </w:rPr>
  </w:style>
  <w:style w:type="paragraph" w:styleId="BalloonText">
    <w:name w:val="Balloon Text"/>
    <w:basedOn w:val="Normal"/>
    <w:link w:val="BalloonTextChar"/>
    <w:uiPriority w:val="99"/>
    <w:semiHidden/>
    <w:unhideWhenUsed/>
    <w:rsid w:val="00372D5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72D59"/>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32"/>
        <w:szCs w:val="3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bidi/>
    </w:pPr>
  </w:style>
  <w:style w:type="paragraph" w:styleId="Heading2">
    <w:name w:val="heading 2"/>
    <w:basedOn w:val="Normal"/>
    <w:link w:val="Heading2Char"/>
    <w:uiPriority w:val="9"/>
    <w:qFormat/>
    <w:rsid w:val="00372D59"/>
    <w:pPr>
      <w:bidi w:val="0"/>
      <w:spacing w:before="100" w:beforeAutospacing="1" w:after="100" w:afterAutospacing="1" w:line="240" w:lineRule="auto"/>
      <w:outlineLvl w:val="1"/>
    </w:pPr>
    <w:rPr>
      <w:rFonts w:eastAsia="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47F4F"/>
    <w:pPr>
      <w:ind w:left="720"/>
      <w:contextualSpacing/>
    </w:pPr>
  </w:style>
  <w:style w:type="character" w:customStyle="1" w:styleId="Heading2Char">
    <w:name w:val="Heading 2 Char"/>
    <w:basedOn w:val="DefaultParagraphFont"/>
    <w:link w:val="Heading2"/>
    <w:uiPriority w:val="9"/>
    <w:rsid w:val="00372D59"/>
    <w:rPr>
      <w:rFonts w:eastAsia="Times New Roman"/>
      <w:b/>
      <w:bCs/>
      <w:sz w:val="36"/>
      <w:szCs w:val="36"/>
    </w:rPr>
  </w:style>
  <w:style w:type="paragraph" w:styleId="NormalWeb">
    <w:name w:val="Normal (Web)"/>
    <w:basedOn w:val="Normal"/>
    <w:uiPriority w:val="99"/>
    <w:semiHidden/>
    <w:unhideWhenUsed/>
    <w:rsid w:val="00372D59"/>
    <w:pPr>
      <w:bidi w:val="0"/>
      <w:spacing w:before="100" w:beforeAutospacing="1" w:after="100" w:afterAutospacing="1" w:line="240" w:lineRule="auto"/>
    </w:pPr>
    <w:rPr>
      <w:rFonts w:eastAsia="Times New Roman"/>
      <w:sz w:val="24"/>
      <w:szCs w:val="24"/>
    </w:rPr>
  </w:style>
  <w:style w:type="paragraph" w:styleId="BalloonText">
    <w:name w:val="Balloon Text"/>
    <w:basedOn w:val="Normal"/>
    <w:link w:val="BalloonTextChar"/>
    <w:uiPriority w:val="99"/>
    <w:semiHidden/>
    <w:unhideWhenUsed/>
    <w:rsid w:val="00372D5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72D59"/>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388651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jpeg"/><Relationship Id="rId18" Type="http://schemas.openxmlformats.org/officeDocument/2006/relationships/image" Target="media/image14.jpe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3.jpeg"/><Relationship Id="rId12" Type="http://schemas.openxmlformats.org/officeDocument/2006/relationships/image" Target="media/image8.jpeg"/><Relationship Id="rId17" Type="http://schemas.openxmlformats.org/officeDocument/2006/relationships/image" Target="media/image13.jpeg"/><Relationship Id="rId2" Type="http://schemas.openxmlformats.org/officeDocument/2006/relationships/styles" Target="styles.xml"/><Relationship Id="rId16" Type="http://schemas.openxmlformats.org/officeDocument/2006/relationships/image" Target="media/image12.jpe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jpeg"/><Relationship Id="rId5" Type="http://schemas.openxmlformats.org/officeDocument/2006/relationships/image" Target="media/image1.jpeg"/><Relationship Id="rId15" Type="http://schemas.openxmlformats.org/officeDocument/2006/relationships/image" Target="media/image11.jpeg"/><Relationship Id="rId10" Type="http://schemas.openxmlformats.org/officeDocument/2006/relationships/image" Target="media/image6.jpeg"/><Relationship Id="rId19" Type="http://schemas.openxmlformats.org/officeDocument/2006/relationships/image" Target="media/image15.jpe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jpeg"/><Relationship Id="rId22"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9</TotalTime>
  <Pages>20</Pages>
  <Words>808</Words>
  <Characters>461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1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nashwan</cp:lastModifiedBy>
  <cp:revision>7</cp:revision>
  <dcterms:created xsi:type="dcterms:W3CDTF">2019-07-06T08:06:00Z</dcterms:created>
  <dcterms:modified xsi:type="dcterms:W3CDTF">2019-08-12T16:32:00Z</dcterms:modified>
</cp:coreProperties>
</file>